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bookmarkStart w:id="22" w:name="Xe853983a040a2c149d9227776607de227b58ec4"/>
    <w:p>
      <w:pPr>
        <w:pStyle w:val="Heading1"/>
      </w:pPr>
      <w:r>
        <w:t xml:space="preserve">Scholarship Application Letter for Aspiring Electrical Engineer</w:t>
      </w:r>
    </w:p>
    <w:p>
      <w:pPr>
        <w:pStyle w:val="FirstParagraph"/>
      </w:pPr>
      <w:r>
        <w:t xml:space="preserve">Date: October 26, 2023</w:t>
      </w:r>
    </w:p>
    <w:p>
      <w:pPr>
        <w:pStyle w:val="BodyText"/>
      </w:pPr>
      <w:r>
        <w:t xml:space="preserve">Dr. Ananya Sharma</w:t>
      </w:r>
    </w:p>
    <w:p>
      <w:pPr>
        <w:pStyle w:val="BodyText"/>
      </w:pPr>
      <w:r>
        <w:t xml:space="preserve">Scholarship Committee Head</w:t>
      </w:r>
    </w:p>
    <w:p>
      <w:pPr>
        <w:pStyle w:val="BodyText"/>
      </w:pPr>
      <w:r>
        <w:t xml:space="preserve">Delhi University Foundation for Engineering Excellence (DUFEE)</w:t>
      </w:r>
    </w:p>
    <w:p>
      <w:pPr>
        <w:pStyle w:val="BodyText"/>
      </w:pPr>
      <w:r>
        <w:t xml:space="preserve">New Delhi, India 110007</w:t>
      </w:r>
    </w:p>
    <w:bookmarkStart w:id="21" w:name="X7c8fb62df0c98b4c81e5009a00f8b739caf5b53"/>
    <w:p>
      <w:pPr>
        <w:pStyle w:val="Heading2"/>
      </w:pPr>
      <w:r>
        <w:t xml:space="preserve">Subject: Formal Request for Scholarship Support as an Aspiring Electrical Engineer in India New Delhi</w:t>
      </w:r>
    </w:p>
    <w:p>
      <w:pPr>
        <w:pStyle w:val="FirstParagraph"/>
      </w:pPr>
      <w:r>
        <w:t xml:space="preserve">Dear Dr. Sharma and Esteemed Members of the Scholarship Committee,</w:t>
      </w:r>
    </w:p>
    <w:p>
      <w:pPr>
        <w:pStyle w:val="BodyText"/>
      </w:pPr>
      <w:r>
        <w:t xml:space="preserve">I am writing with profound enthusiasm to submit my application for the prestigious</w:t>
      </w:r>
      <w:r>
        <w:t xml:space="preserve"> </w:t>
      </w:r>
      <w:r>
        <w:rPr>
          <w:bCs/>
          <w:b/>
        </w:rPr>
        <w:t xml:space="preserve">Scholarship Application Letter</w:t>
      </w:r>
      <w:r>
        <w:t xml:space="preserve"> </w:t>
      </w:r>
      <w:r>
        <w:t xml:space="preserve">under the "Future Innovators in Sustainable Energy" program. As a final-year undergraduate student pursuing Electrical Engineering at Delhi Technological University (DTU), I have dedicated myself to mastering the technical foundations required to become a transformative</w:t>
      </w:r>
      <w:r>
        <w:t xml:space="preserve"> </w:t>
      </w:r>
      <w:r>
        <w:rPr>
          <w:bCs/>
          <w:b/>
        </w:rPr>
        <w:t xml:space="preserve">Electrical Engineer</w:t>
      </w:r>
      <w:r>
        <w:t xml:space="preserve">, with an unwavering commitment to addressing India’s critical energy infrastructure challenges, particularly within the dynamic context of</w:t>
      </w:r>
      <w:r>
        <w:t xml:space="preserve"> </w:t>
      </w:r>
      <w:r>
        <w:rPr>
          <w:bCs/>
          <w:b/>
        </w:rPr>
        <w:t xml:space="preserve">India New Delhi</w:t>
      </w:r>
      <w:r>
        <w:t xml:space="preserve">.</w:t>
      </w:r>
    </w:p>
    <w:p>
      <w:pPr>
        <w:pStyle w:val="BodyText"/>
      </w:pPr>
      <w:r>
        <w:t xml:space="preserve">Growing up in East Delhi, I witnessed firsthand the daily struggles posed by grid instability – frequent power outages during summer peaks disrupting households and businesses alike, and the uneven access to reliable electricity in rapidly urbanizing neighborhoods. These experiences ignited my passion for electrical systems, driving me to pursue a degree where I could directly contribute to solving these issues. My academic journey has been meticulously structured around this mission: maintaining a CGPA of 8.9/10 while specializing in Power Systems and Renewable Energy Integration at DTU, consistently ranking among the top 5% of my cohort.</w:t>
      </w:r>
    </w:p>
    <w:p>
      <w:pPr>
        <w:pStyle w:val="BodyText"/>
      </w:pPr>
      <w:r>
        <w:t xml:space="preserve">My commitment extends beyond the classroom. I spearheaded a campus initiative, "Solar-Powered Charging Kiosks for Delhi Neighborhoods," funded by a small grant from my university’s Innovation Cell. This project involved designing and installing eight solar microgrids across three low-income communities in East Delhi, providing 24/7 power for essential devices to over 300 residents. The system reduced household electricity costs by an average of 35% while training 15 local youth in basic solar maintenance – a direct response to New Delhi’s urgent need for decentralized energy solutions as outlined in the</w:t>
      </w:r>
      <w:r>
        <w:t xml:space="preserve"> </w:t>
      </w:r>
      <w:r>
        <w:rPr>
          <w:iCs/>
          <w:i/>
        </w:rPr>
        <w:t xml:space="preserve">Delhi Solar Policy 2022</w:t>
      </w:r>
      <w:r>
        <w:t xml:space="preserve">. This hands-on experience solidified my belief that sustainable electrification is not just technical, but deeply rooted in community-centric engineering – a principle I will champion as a professional Electrical Engineer.</w:t>
      </w:r>
    </w:p>
    <w:p>
      <w:pPr>
        <w:pStyle w:val="BodyText"/>
      </w:pPr>
      <w:r>
        <w:t xml:space="preserve">Academically, I have immersed myself in coursework directly relevant to Delhi’s energy landscape. My thesis on "Optimizing Grid Stability During Monsoon-Induced Load Fluctuations in Urban India" utilized real-time data from the Northern Power Grid Corporation (NPCIL) to model resilience strategies for New Delhi’s aging infrastructure. The research identified critical failure points during peak summer months, proposing a cost-effective dynamic load management system that could reduce outage duration by up to 25%. This work was presented at the</w:t>
      </w:r>
      <w:r>
        <w:t xml:space="preserve"> </w:t>
      </w:r>
      <w:r>
        <w:rPr>
          <w:iCs/>
          <w:i/>
        </w:rPr>
        <w:t xml:space="preserve">International Conference on Sustainable Power Systems (ICSPS)</w:t>
      </w:r>
      <w:r>
        <w:t xml:space="preserve"> </w:t>
      </w:r>
      <w:r>
        <w:t xml:space="preserve">held in Mumbai, where I received recognition for its practical applicability to Indian cities like Delhi.</w:t>
      </w:r>
    </w:p>
    <w:p>
      <w:pPr>
        <w:pStyle w:val="BodyText"/>
      </w:pPr>
      <w:r>
        <w:t xml:space="preserve">I chose the name "Delhi University Foundation for Engineering Excellence" (DUFEE) as my target scholarship not merely because of its reputation, but because it embodies the exact synergy between academic rigor and civic impact I seek. DUFEE’s focus on "Engineering for Urban India" aligns perfectly with my vision of applying advanced power engineering to solve Delhi’s unique challenges – from optimizing the 1200+ km grid network to integrating rooftop solar into municipal infrastructure. The financial support this scholarship would provide is not just an investment in my education, but a catalyst for scalable solutions that directly benefit</w:t>
      </w:r>
      <w:r>
        <w:t xml:space="preserve"> </w:t>
      </w:r>
      <w:r>
        <w:rPr>
          <w:bCs/>
          <w:b/>
        </w:rPr>
        <w:t xml:space="preserve">India New Delhi</w:t>
      </w:r>
      <w:r>
        <w:t xml:space="preserve">.</w:t>
      </w:r>
    </w:p>
    <w:p>
      <w:pPr>
        <w:pStyle w:val="BodyText"/>
      </w:pPr>
      <w:r>
        <w:t xml:space="preserve">The cost of advanced studies in power engineering – particularly specialized courses in Smart Grids and Energy Storage Systems offered by institutions like IIT Delhi – presents a significant barrier. My family’s modest income as middle-class residents of South Delhi cannot cover the additional expenses for fieldwork, industry certifications (such as the Certified Energy Manager program), or international conference attendance necessary to stay at the forefront of this rapidly evolving field. This scholarship would bridge that gap, enabling me to complete my Master’s in Electrical Engineering with a focus on Urban Power Systems at IIT Delhi without accumulating unsustainable debt.</w:t>
      </w:r>
    </w:p>
    <w:p>
      <w:pPr>
        <w:pStyle w:val="BodyText"/>
      </w:pPr>
      <w:r>
        <w:t xml:space="preserve">My long-term vision is clear: To establish a consultancy firm based in New Delhi focused exclusively on sustainable power solutions for Indian cities. I aim to work directly with Municipal Corporations of New Delhi, collaborating on projects like the integration of electric vehicle charging infrastructure into the city’s existing grid, or designing microgrids for underserved urban clusters. As an</w:t>
      </w:r>
      <w:r>
        <w:t xml:space="preserve"> </w:t>
      </w:r>
      <w:r>
        <w:rPr>
          <w:bCs/>
          <w:b/>
        </w:rPr>
        <w:t xml:space="preserve">Electrical Engineer</w:t>
      </w:r>
      <w:r>
        <w:t xml:space="preserve">, I understand that technology alone is insufficient; solutions must be economically viable for Indian municipalities and culturally acceptable to Delhi’s diverse communities. My scholarship-funded education will equip me with the advanced skills and professional network to make this vision a reality.</w:t>
      </w:r>
    </w:p>
    <w:p>
      <w:pPr>
        <w:pStyle w:val="BodyText"/>
      </w:pPr>
      <w:r>
        <w:rPr>
          <w:bCs/>
          <w:b/>
        </w:rPr>
        <w:t xml:space="preserve">India New Delhi</w:t>
      </w:r>
      <w:r>
        <w:t xml:space="preserve"> </w:t>
      </w:r>
      <w:r>
        <w:t xml:space="preserve">stands at a pivotal moment in its energy transition. The national target of 500 GW renewable capacity by 2030 requires not just policy, but a new generation of engineers deeply rooted in the realities of Indian urban environments. I am committed to being part of that solution. This</w:t>
      </w:r>
      <w:r>
        <w:t xml:space="preserve"> </w:t>
      </w:r>
      <w:r>
        <w:rPr>
          <w:bCs/>
          <w:b/>
        </w:rPr>
        <w:t xml:space="preserve">Scholarship Application Letter</w:t>
      </w:r>
      <w:r>
        <w:t xml:space="preserve"> </w:t>
      </w:r>
      <w:r>
        <w:t xml:space="preserve">represents more than my personal ambition; it is a pledge to channel my training as an Electrical Engineer into tangible progress for the city where I grew up and where I will build my career.</w:t>
      </w:r>
    </w:p>
    <w:p>
      <w:pPr>
        <w:pStyle w:val="BodyText"/>
      </w:pPr>
      <w:r>
        <w:t xml:space="preserve">I have attached all required documents: academic transcripts, project reports, letters of recommendation from Professor Arvind Mehta (Head of Power Systems Department, DTU) and Mr. Rajiv Kumar (Project Lead, Delhi Urban Renewal Trust), and proof of community impact. I welcome the opportunity to discuss my application further at your convenience.</w:t>
      </w:r>
    </w:p>
    <w:p>
      <w:pPr>
        <w:pStyle w:val="BodyText"/>
      </w:pPr>
      <w:r>
        <w:t xml:space="preserve">Thank you for considering my application with the seriousness it deserves. I am eager to contribute my skills and dedication to a brighter, more electrified future for New Delhi and India as a whole.</w:t>
      </w:r>
    </w:p>
    <w:p>
      <w:pPr>
        <w:pStyle w:val="BodyText"/>
      </w:pPr>
      <w:r>
        <w:t xml:space="preserve">Sincerely,</w:t>
      </w:r>
    </w:p>
    <w:bookmarkStart w:id="20" w:name="amit-verma"/>
    <w:p>
      <w:pPr>
        <w:pStyle w:val="Heading3"/>
      </w:pPr>
      <w:r>
        <w:t xml:space="preserve">Amit Verma</w:t>
      </w:r>
    </w:p>
    <w:p>
      <w:pPr>
        <w:pStyle w:val="FirstParagraph"/>
      </w:pPr>
      <w:r>
        <w:t xml:space="preserve">Final Year B.Tech (Electrical Engineering)</w:t>
      </w:r>
    </w:p>
    <w:p>
      <w:pPr>
        <w:pStyle w:val="BodyText"/>
      </w:pPr>
      <w:r>
        <w:t xml:space="preserve">Delhi Technological University, New Delhi</w:t>
      </w:r>
    </w:p>
    <w:p>
      <w:pPr>
        <w:pStyle w:val="BodyText"/>
      </w:pPr>
      <w:r>
        <w:t xml:space="preserve">Email: amit.verma@dtu.ac.in | Phone: +91 9876543210</w:t>
      </w:r>
    </w:p>
    <w:bookmarkEnd w:id="20"/>
    <w:p>
      <w:pPr>
        <w:pStyle w:val="BodyText"/>
      </w:pPr>
      <w:r>
        <w:rPr>
          <w:bCs/>
          <w:b/>
        </w:rPr>
        <w:t xml:space="preserve">Note:</w:t>
      </w:r>
      <w:r>
        <w:t xml:space="preserve"> </w:t>
      </w:r>
      <w:r>
        <w:t xml:space="preserve">This Scholarship Application Letter is specifically tailored to the needs of an Electrical Engineer in India New Delhi, emphasizing local context, actionable projects, and alignment with regional energy policies. Word Count: 86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 in India New Delhi</dc:title>
  <dc:creator/>
  <dc:language>en</dc:language>
  <cp:keywords/>
  <dcterms:created xsi:type="dcterms:W3CDTF">2025-12-10T07:50:31Z</dcterms:created>
  <dcterms:modified xsi:type="dcterms:W3CDTF">2025-12-10T07:50:31Z</dcterms:modified>
</cp:coreProperties>
</file>

<file path=docProps/custom.xml><?xml version="1.0" encoding="utf-8"?>
<Properties xmlns="http://schemas.openxmlformats.org/officeDocument/2006/custom-properties" xmlns:vt="http://schemas.openxmlformats.org/officeDocument/2006/docPropsVTypes"/>
</file>